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F184" w14:textId="77777777" w:rsidR="0028500F" w:rsidRDefault="0028500F" w:rsidP="0028500F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C0F6FC2" wp14:editId="273F6169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6CFD2E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505DF82B" w14:textId="77777777" w:rsidR="0028500F" w:rsidRPr="00A6503E" w:rsidRDefault="0028500F" w:rsidP="0028500F">
      <w:pPr>
        <w:pStyle w:val="Heading2"/>
        <w:numPr>
          <w:ilvl w:val="0"/>
          <w:numId w:val="0"/>
        </w:numPr>
      </w:pPr>
      <w:r>
        <w:t>Minutes of the last meeting</w:t>
      </w:r>
    </w:p>
    <w:p w14:paraId="400671B2" w14:textId="77777777" w:rsidR="0028500F" w:rsidRDefault="0028500F" w:rsidP="0028500F"/>
    <w:p w14:paraId="1DA54633" w14:textId="0C3910DC" w:rsidR="00243D44" w:rsidRDefault="0028500F" w:rsidP="00243D44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Communicating</w:t>
      </w:r>
    </w:p>
    <w:p w14:paraId="04486FA3" w14:textId="77777777" w:rsidR="00243D44" w:rsidRPr="00243D44" w:rsidRDefault="00243D44" w:rsidP="00243D44"/>
    <w:p w14:paraId="38264E19" w14:textId="7B913080" w:rsidR="00243D44" w:rsidRDefault="00243D44" w:rsidP="00D45F18">
      <w:pPr>
        <w:pStyle w:val="ListParagraph"/>
        <w:numPr>
          <w:ilvl w:val="0"/>
          <w:numId w:val="6"/>
        </w:numPr>
        <w:spacing w:line="360" w:lineRule="auto"/>
      </w:pPr>
      <w:r>
        <w:t>Are the current methods of communication still working, do any adjustments need to be made?</w:t>
      </w:r>
    </w:p>
    <w:p w14:paraId="0BFEA2E7" w14:textId="0975EE06" w:rsidR="00243D44" w:rsidRDefault="00243D44" w:rsidP="00D45F18">
      <w:pPr>
        <w:pStyle w:val="ListParagraph"/>
        <w:numPr>
          <w:ilvl w:val="0"/>
          <w:numId w:val="6"/>
        </w:numPr>
        <w:spacing w:line="360" w:lineRule="auto"/>
      </w:pPr>
      <w:r>
        <w:t>Are there any issues within the team that need to be addressed?</w:t>
      </w:r>
    </w:p>
    <w:p w14:paraId="68377A06" w14:textId="77777777" w:rsidR="00243D44" w:rsidRPr="00243D44" w:rsidRDefault="00243D44" w:rsidP="00243D44"/>
    <w:p w14:paraId="00D82DA7" w14:textId="69EF7E07" w:rsidR="00243D44" w:rsidRDefault="0028500F" w:rsidP="00243D44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6503E">
        <w:t>Scrum</w:t>
      </w:r>
    </w:p>
    <w:p w14:paraId="23C2CD21" w14:textId="77777777" w:rsidR="00243D44" w:rsidRPr="00243D44" w:rsidRDefault="00243D44" w:rsidP="00243D44"/>
    <w:p w14:paraId="0D64B2BD" w14:textId="47D735F7" w:rsidR="00243D44" w:rsidRDefault="00243D44" w:rsidP="00D45F18">
      <w:pPr>
        <w:pStyle w:val="ListParagraph"/>
        <w:numPr>
          <w:ilvl w:val="0"/>
          <w:numId w:val="7"/>
        </w:numPr>
        <w:spacing w:line="360" w:lineRule="auto"/>
      </w:pPr>
      <w:r>
        <w:t>Where we think we are with the application.</w:t>
      </w:r>
    </w:p>
    <w:p w14:paraId="263E2F6E" w14:textId="478E0B49" w:rsidR="00243D44" w:rsidRDefault="00243D44" w:rsidP="00D45F18">
      <w:pPr>
        <w:pStyle w:val="ListParagraph"/>
        <w:numPr>
          <w:ilvl w:val="0"/>
          <w:numId w:val="7"/>
        </w:numPr>
        <w:spacing w:line="360" w:lineRule="auto"/>
      </w:pPr>
      <w:r>
        <w:t>What can/needs to be achieved this week.</w:t>
      </w:r>
    </w:p>
    <w:p w14:paraId="2F53B9C6" w14:textId="4E00EDEC" w:rsidR="00243D44" w:rsidRDefault="00243D44" w:rsidP="00D45F18">
      <w:pPr>
        <w:pStyle w:val="ListParagraph"/>
        <w:numPr>
          <w:ilvl w:val="0"/>
          <w:numId w:val="7"/>
        </w:numPr>
        <w:spacing w:line="360" w:lineRule="auto"/>
      </w:pPr>
      <w:r>
        <w:t>Are we ready/able to pull what we have together and deploy a live test build of the application? Do we have what we need to make that possible?</w:t>
      </w:r>
    </w:p>
    <w:p w14:paraId="480A226B" w14:textId="77777777" w:rsidR="00243D44" w:rsidRPr="00243D44" w:rsidRDefault="00243D44" w:rsidP="00243D44"/>
    <w:p w14:paraId="206A5979" w14:textId="034424C3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Achievements</w:t>
      </w:r>
    </w:p>
    <w:p w14:paraId="68430209" w14:textId="77777777" w:rsidR="00243D44" w:rsidRPr="00243D44" w:rsidRDefault="00243D44" w:rsidP="00243D44"/>
    <w:p w14:paraId="454C128A" w14:textId="4C530CE7" w:rsidR="00243D44" w:rsidRDefault="0028500F" w:rsidP="0028500F">
      <w:r>
        <w:t xml:space="preserve">What is completed, if anything, please be honest. If you need assistance, please ask.  We are a team. </w:t>
      </w:r>
    </w:p>
    <w:p w14:paraId="2922E7FD" w14:textId="6DC00BCA" w:rsidR="00243D44" w:rsidRDefault="00243D44" w:rsidP="00D45F18">
      <w:pPr>
        <w:pStyle w:val="ListParagraph"/>
        <w:numPr>
          <w:ilvl w:val="0"/>
          <w:numId w:val="8"/>
        </w:numPr>
      </w:pPr>
      <w:r>
        <w:t>Recognising completed work and time.</w:t>
      </w:r>
    </w:p>
    <w:p w14:paraId="1A2EE0B6" w14:textId="77777777" w:rsidR="00243D44" w:rsidRDefault="00243D44" w:rsidP="00243D44">
      <w:pPr>
        <w:pStyle w:val="Heading2"/>
        <w:numPr>
          <w:ilvl w:val="0"/>
          <w:numId w:val="0"/>
        </w:numPr>
      </w:pPr>
    </w:p>
    <w:p w14:paraId="408D01C0" w14:textId="5576B458" w:rsidR="00243D44" w:rsidRDefault="00243D44" w:rsidP="00243D44">
      <w:pPr>
        <w:pStyle w:val="Heading2"/>
        <w:numPr>
          <w:ilvl w:val="0"/>
          <w:numId w:val="0"/>
        </w:numPr>
      </w:pPr>
      <w:r>
        <w:t>4. Feedback</w:t>
      </w:r>
    </w:p>
    <w:p w14:paraId="45F18928" w14:textId="5E27A0AA" w:rsidR="00D45F18" w:rsidRDefault="00D45F18" w:rsidP="00D45F18"/>
    <w:p w14:paraId="314B917F" w14:textId="2094739C" w:rsidR="00D45F18" w:rsidRDefault="00D45F18" w:rsidP="00D45F18">
      <w:pPr>
        <w:pStyle w:val="ListParagraph"/>
        <w:numPr>
          <w:ilvl w:val="0"/>
          <w:numId w:val="8"/>
        </w:numPr>
        <w:spacing w:line="360" w:lineRule="auto"/>
      </w:pPr>
      <w:r>
        <w:t>Documentation updating by members (daily scrum template)</w:t>
      </w:r>
    </w:p>
    <w:p w14:paraId="7DB642D7" w14:textId="77777777" w:rsidR="00D45F18" w:rsidRPr="00D45F18" w:rsidRDefault="00D45F18" w:rsidP="00D45F18">
      <w:pPr>
        <w:pStyle w:val="ListParagraph"/>
        <w:spacing w:line="360" w:lineRule="auto"/>
      </w:pPr>
    </w:p>
    <w:p w14:paraId="34061449" w14:textId="77777777" w:rsidR="00243D44" w:rsidRPr="00243D44" w:rsidRDefault="00243D44" w:rsidP="00243D44"/>
    <w:p w14:paraId="7DFEB79E" w14:textId="7D2A0889" w:rsidR="0028500F" w:rsidRDefault="00243D44" w:rsidP="00243D44">
      <w:pPr>
        <w:pStyle w:val="Heading2"/>
        <w:numPr>
          <w:ilvl w:val="0"/>
          <w:numId w:val="0"/>
        </w:numPr>
        <w:ind w:left="576" w:hanging="576"/>
      </w:pPr>
      <w:r>
        <w:t>5.</w:t>
      </w:r>
      <w:r w:rsidR="0028500F">
        <w:t xml:space="preserve">Next meeting </w:t>
      </w:r>
      <w:r>
        <w:t>3</w:t>
      </w:r>
      <w:r w:rsidRPr="00243D44">
        <w:rPr>
          <w:vertAlign w:val="superscript"/>
        </w:rPr>
        <w:t>rd</w:t>
      </w:r>
      <w:r>
        <w:t xml:space="preserve"> April</w:t>
      </w:r>
      <w:r w:rsidR="0028500F">
        <w:t xml:space="preserve"> 23 Library Room 5</w:t>
      </w:r>
    </w:p>
    <w:p w14:paraId="50966EB3" w14:textId="77777777" w:rsidR="00D45F18" w:rsidRPr="00D45F18" w:rsidRDefault="00D45F18" w:rsidP="00D45F18"/>
    <w:p w14:paraId="2FD72767" w14:textId="77777777" w:rsidR="0028500F" w:rsidRPr="004E0E23" w:rsidRDefault="0028500F" w:rsidP="0028500F">
      <w:pPr>
        <w:pStyle w:val="Heading2"/>
        <w:numPr>
          <w:ilvl w:val="0"/>
          <w:numId w:val="0"/>
        </w:numPr>
        <w:rPr>
          <w:rFonts w:eastAsiaTheme="minorHAnsi"/>
          <w:color w:val="auto"/>
          <w:sz w:val="24"/>
          <w:szCs w:val="24"/>
        </w:rPr>
      </w:pPr>
      <w:r>
        <w:rPr>
          <w:rFonts w:eastAsiaTheme="minorHAnsi"/>
          <w:color w:val="auto"/>
          <w:sz w:val="24"/>
          <w:szCs w:val="24"/>
        </w:rPr>
        <w:t xml:space="preserve">Room is </w:t>
      </w:r>
      <w:proofErr w:type="gramStart"/>
      <w:r>
        <w:rPr>
          <w:rFonts w:eastAsiaTheme="minorHAnsi"/>
          <w:color w:val="auto"/>
          <w:sz w:val="24"/>
          <w:szCs w:val="24"/>
        </w:rPr>
        <w:t>booked</w:t>
      </w:r>
      <w:proofErr w:type="gramEnd"/>
    </w:p>
    <w:p w14:paraId="14D3A84E" w14:textId="77777777" w:rsidR="00CD3F2A" w:rsidRPr="0028500F" w:rsidRDefault="00CD3F2A" w:rsidP="0028500F"/>
    <w:sectPr w:rsidR="00CD3F2A" w:rsidRPr="00285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83476"/>
    <w:multiLevelType w:val="hybridMultilevel"/>
    <w:tmpl w:val="6944D5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E2114"/>
    <w:multiLevelType w:val="multilevel"/>
    <w:tmpl w:val="09263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71B7112"/>
    <w:multiLevelType w:val="multilevel"/>
    <w:tmpl w:val="BFF4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22612E5"/>
    <w:multiLevelType w:val="hybridMultilevel"/>
    <w:tmpl w:val="37063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A72BEF"/>
    <w:multiLevelType w:val="multilevel"/>
    <w:tmpl w:val="4170D8C6"/>
    <w:lvl w:ilvl="0">
      <w:start w:val="1"/>
      <w:numFmt w:val="decimal"/>
      <w:pStyle w:val="Heading1"/>
      <w:lvlText w:val="%1"/>
      <w:lvlJc w:val="left"/>
      <w:pPr>
        <w:ind w:left="6953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61E57F7"/>
    <w:multiLevelType w:val="multilevel"/>
    <w:tmpl w:val="EB74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F4F3D5F"/>
    <w:multiLevelType w:val="hybridMultilevel"/>
    <w:tmpl w:val="63565F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826157">
    <w:abstractNumId w:val="1"/>
  </w:num>
  <w:num w:numId="2" w16cid:durableId="303316569">
    <w:abstractNumId w:val="2"/>
  </w:num>
  <w:num w:numId="3" w16cid:durableId="1873371895">
    <w:abstractNumId w:val="4"/>
  </w:num>
  <w:num w:numId="4" w16cid:durableId="380133719">
    <w:abstractNumId w:val="6"/>
  </w:num>
  <w:num w:numId="5" w16cid:durableId="1994291396">
    <w:abstractNumId w:val="5"/>
  </w:num>
  <w:num w:numId="6" w16cid:durableId="1255162854">
    <w:abstractNumId w:val="7"/>
  </w:num>
  <w:num w:numId="7" w16cid:durableId="18046312">
    <w:abstractNumId w:val="3"/>
  </w:num>
  <w:num w:numId="8" w16cid:durableId="1391149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De0MDM1NLA0MDFR0lEKTi0uzszPAykwrAUACzlh3CwAAAA="/>
  </w:docVars>
  <w:rsids>
    <w:rsidRoot w:val="00D0777A"/>
    <w:rsid w:val="00243D44"/>
    <w:rsid w:val="0028500F"/>
    <w:rsid w:val="00462C27"/>
    <w:rsid w:val="005F7BCE"/>
    <w:rsid w:val="00677AB2"/>
    <w:rsid w:val="007A5E3E"/>
    <w:rsid w:val="007D417B"/>
    <w:rsid w:val="007D71B0"/>
    <w:rsid w:val="00CD3F2A"/>
    <w:rsid w:val="00D0777A"/>
    <w:rsid w:val="00D1685D"/>
    <w:rsid w:val="00D45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9F24"/>
  <w15:chartTrackingRefBased/>
  <w15:docId w15:val="{B6F680FD-C0F9-43C0-A342-83D8C5C0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F"/>
    <w:rPr>
      <w:rFonts w:ascii="Tahoma" w:hAnsi="Tahoma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417B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417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CE"/>
    <w:pPr>
      <w:keepNext/>
      <w:keepLines/>
      <w:numPr>
        <w:ilvl w:val="2"/>
        <w:numId w:val="4"/>
      </w:numPr>
      <w:spacing w:before="40" w:after="0"/>
      <w:ind w:left="720"/>
      <w:outlineLvl w:val="2"/>
    </w:pPr>
    <w:rPr>
      <w:rFonts w:eastAsiaTheme="majorEastAsia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2C27"/>
    <w:rPr>
      <w:rFonts w:ascii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F7BC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0777A"/>
    <w:pPr>
      <w:spacing w:before="100" w:beforeAutospacing="1" w:after="100" w:afterAutospacing="1" w:line="240" w:lineRule="auto"/>
    </w:pPr>
    <w:rPr>
      <w:rFonts w:eastAsia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D45F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Cloke, Jonathan</cp:lastModifiedBy>
  <cp:revision>3</cp:revision>
  <dcterms:created xsi:type="dcterms:W3CDTF">2023-02-17T14:19:00Z</dcterms:created>
  <dcterms:modified xsi:type="dcterms:W3CDTF">2023-03-26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4e2f8-0057-442e-adbd-41d02e9ed3ee</vt:lpwstr>
  </property>
</Properties>
</file>